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1D62CF9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0882B17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28B2558" w:rsidR="00173A24" w:rsidRPr="00177350" w:rsidRDefault="00177350" w:rsidP="0017735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77350">
        <w:rPr>
          <w:rFonts w:ascii="Muli" w:eastAsia="Muli" w:hAnsi="Muli" w:cs="Muli"/>
          <w:sz w:val="24"/>
          <w:szCs w:val="24"/>
        </w:rPr>
        <w:t xml:space="preserve">It is used to divide a web page </w:t>
      </w:r>
    </w:p>
    <w:p w14:paraId="4A3004F6" w14:textId="75CABF28" w:rsidR="00177350" w:rsidRPr="00177350" w:rsidRDefault="00177350" w:rsidP="0017735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77350">
        <w:rPr>
          <w:rFonts w:ascii="Muli" w:eastAsia="Muli" w:hAnsi="Muli" w:cs="Muli"/>
          <w:sz w:val="24"/>
          <w:szCs w:val="24"/>
        </w:rPr>
        <w:t xml:space="preserve">It Is used to give different styles to different </w:t>
      </w:r>
      <w:r>
        <w:rPr>
          <w:rFonts w:ascii="Muli" w:eastAsia="Muli" w:hAnsi="Muli" w:cs="Muli"/>
          <w:sz w:val="24"/>
          <w:szCs w:val="24"/>
        </w:rPr>
        <w:t>parts of web page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152F8A42" w:rsidR="00173A24" w:rsidRDefault="001773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– this property will cause to adjust from the normal position</w:t>
      </w:r>
    </w:p>
    <w:p w14:paraId="6A99466C" w14:textId="1A0F7C68" w:rsidR="00177350" w:rsidRDefault="001773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ing – this property will cause to adjust the position with respect to </w:t>
      </w:r>
      <w:proofErr w:type="spellStart"/>
      <w:proofErr w:type="gramStart"/>
      <w:r>
        <w:rPr>
          <w:rFonts w:ascii="Muli" w:eastAsia="Muli" w:hAnsi="Muli" w:cs="Muli"/>
          <w:b/>
          <w:sz w:val="24"/>
          <w:szCs w:val="24"/>
        </w:rPr>
        <w:t>it’s</w:t>
      </w:r>
      <w:proofErr w:type="spellEnd"/>
      <w:proofErr w:type="gramEnd"/>
      <w:r>
        <w:rPr>
          <w:rFonts w:ascii="Muli" w:eastAsia="Muli" w:hAnsi="Muli" w:cs="Muli"/>
          <w:b/>
          <w:sz w:val="24"/>
          <w:szCs w:val="24"/>
        </w:rPr>
        <w:t xml:space="preserve"> paren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3565A3B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level of transparency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32C1BC2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48D085F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51747141" w:rsidR="00173A24" w:rsidRDefault="00177350" w:rsidP="0017735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mport your required components </w:t>
      </w:r>
    </w:p>
    <w:p w14:paraId="388495D2" w14:textId="5A283DE5" w:rsidR="00177350" w:rsidRDefault="00177350" w:rsidP="0017735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a app class</w:t>
      </w:r>
    </w:p>
    <w:p w14:paraId="61A38B6A" w14:textId="7CFCEB08" w:rsidR="00177350" w:rsidRPr="00177350" w:rsidRDefault="00177350" w:rsidP="0017735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the required stuff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20847CF9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something on screen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8B75C85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the components to render functio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5FFD389" w:rsidR="00173A24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Text,Button</w:t>
      </w:r>
      <w:bookmarkStart w:id="0" w:name="_GoBack"/>
      <w:bookmarkEnd w:id="0"/>
    </w:p>
    <w:p w14:paraId="63E00FBC" w14:textId="77777777" w:rsidR="00177350" w:rsidRDefault="0017735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CE879B2"/>
    <w:multiLevelType w:val="hybridMultilevel"/>
    <w:tmpl w:val="E1F070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231B53"/>
    <w:multiLevelType w:val="hybridMultilevel"/>
    <w:tmpl w:val="06C8718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77350"/>
    <w:rsid w:val="009526BB"/>
    <w:rsid w:val="009A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7735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773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BE68B2-6AEE-4927-BE0B-6EB566BE7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gar</dc:creator>
  <cp:lastModifiedBy>SVI</cp:lastModifiedBy>
  <cp:revision>2</cp:revision>
  <dcterms:created xsi:type="dcterms:W3CDTF">2021-06-16T15:38:00Z</dcterms:created>
  <dcterms:modified xsi:type="dcterms:W3CDTF">2021-06-16T15:38:00Z</dcterms:modified>
</cp:coreProperties>
</file>